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2B122" w14:textId="212FB412" w:rsidR="00C95808" w:rsidRDefault="00375961">
      <w:pPr>
        <w:rPr>
          <w:lang w:val="en-US"/>
        </w:rPr>
      </w:pPr>
      <w:r>
        <w:rPr>
          <w:lang w:val="en-US"/>
        </w:rPr>
        <w:t>Day 4 -STATS</w:t>
      </w:r>
    </w:p>
    <w:p w14:paraId="4C5B3608" w14:textId="330F94DC" w:rsidR="00375961" w:rsidRDefault="00375961">
      <w:pPr>
        <w:rPr>
          <w:lang w:val="en-US"/>
        </w:rPr>
      </w:pPr>
      <w:r>
        <w:rPr>
          <w:lang w:val="en-US"/>
        </w:rPr>
        <w:t>1 IQR-Python</w:t>
      </w:r>
    </w:p>
    <w:p w14:paraId="23C91CAA" w14:textId="191B5B03" w:rsidR="00247363" w:rsidRDefault="00247363">
      <w:pPr>
        <w:rPr>
          <w:lang w:val="en-US"/>
        </w:rPr>
      </w:pPr>
      <w:r>
        <w:rPr>
          <w:lang w:val="en-US"/>
        </w:rPr>
        <w:t xml:space="preserve">2 Probability </w:t>
      </w:r>
    </w:p>
    <w:p w14:paraId="334D49C9" w14:textId="06FC786A" w:rsidR="00247363" w:rsidRDefault="00247363">
      <w:pPr>
        <w:rPr>
          <w:lang w:val="en-US"/>
        </w:rPr>
      </w:pPr>
      <w:r>
        <w:rPr>
          <w:lang w:val="en-US"/>
        </w:rPr>
        <w:t xml:space="preserve">3 Permutation </w:t>
      </w:r>
      <w:r w:rsidR="00817494">
        <w:rPr>
          <w:lang w:val="en-US"/>
        </w:rPr>
        <w:t xml:space="preserve">and combination </w:t>
      </w:r>
    </w:p>
    <w:p w14:paraId="528617E2" w14:textId="28813D93" w:rsidR="00817494" w:rsidRDefault="00493D5A">
      <w:pPr>
        <w:rPr>
          <w:lang w:val="en-US" w:bidi="ne-NP"/>
        </w:rPr>
      </w:pPr>
      <w:r>
        <w:rPr>
          <w:lang w:val="en-US" w:bidi="ne-NP"/>
        </w:rPr>
        <w:t xml:space="preserve">4 Confidence Intervals </w:t>
      </w:r>
    </w:p>
    <w:p w14:paraId="59517BC1" w14:textId="707A20F0" w:rsidR="00493D5A" w:rsidRDefault="00493D5A">
      <w:pPr>
        <w:rPr>
          <w:lang w:val="en-US" w:bidi="ne-NP"/>
        </w:rPr>
      </w:pPr>
      <w:r>
        <w:rPr>
          <w:lang w:val="en-US" w:bidi="ne-NP"/>
        </w:rPr>
        <w:t>5 P value</w:t>
      </w:r>
    </w:p>
    <w:p w14:paraId="18523D41" w14:textId="3F544FB2" w:rsidR="00493D5A" w:rsidRDefault="00304793">
      <w:pPr>
        <w:rPr>
          <w:lang w:val="en-US" w:bidi="ne-NP"/>
        </w:rPr>
      </w:pPr>
      <w:r>
        <w:rPr>
          <w:lang w:val="en-US" w:bidi="ne-NP"/>
        </w:rPr>
        <w:t xml:space="preserve">6 Hypothesis testing </w:t>
      </w:r>
    </w:p>
    <w:p w14:paraId="3EFBDA80" w14:textId="77777777" w:rsidR="00304793" w:rsidRDefault="00304793">
      <w:pPr>
        <w:rPr>
          <w:lang w:val="en-US" w:bidi="ne-NP"/>
        </w:rPr>
      </w:pPr>
    </w:p>
    <w:p w14:paraId="765B1B5F" w14:textId="47DA7FC4" w:rsidR="006E3205" w:rsidRDefault="00D76FDD">
      <w:pPr>
        <w:rPr>
          <w:lang w:val="en-US" w:bidi="ne-NP"/>
        </w:rPr>
      </w:pPr>
      <w:r>
        <w:rPr>
          <w:lang w:val="en-US" w:bidi="ne-NP"/>
        </w:rPr>
        <w:t>Dataset= [11,10,12,14,12,15,14,13,</w:t>
      </w:r>
      <w:r w:rsidR="006D764E">
        <w:rPr>
          <w:lang w:val="en-US" w:bidi="ne-NP"/>
        </w:rPr>
        <w:t>15,102,12,14,17,19,107,10,13,12,14,12,108,12,11,14,</w:t>
      </w:r>
      <w:r w:rsidR="00534828">
        <w:rPr>
          <w:lang w:val="en-US" w:bidi="ne-NP"/>
        </w:rPr>
        <w:t>13,15,10,15,12,10,14,13,15,</w:t>
      </w:r>
      <w:r w:rsidR="00BE7B7E">
        <w:rPr>
          <w:lang w:val="en-US" w:bidi="ne-NP"/>
        </w:rPr>
        <w:t>10]</w:t>
      </w:r>
    </w:p>
    <w:p w14:paraId="1AEFE55B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import numpy as np</w:t>
      </w:r>
    </w:p>
    <w:p w14:paraId="003E9E51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import matplotlib.pyplot as plt</w:t>
      </w:r>
    </w:p>
    <w:p w14:paraId="7D4C3D1F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rFonts w:cs="Mangal"/>
          <w:cs/>
          <w:lang w:val="en-US" w:bidi="ne-NP"/>
        </w:rPr>
        <w:t>%</w:t>
      </w:r>
      <w:r w:rsidRPr="009870B2">
        <w:rPr>
          <w:lang w:val="en-US" w:bidi="ne-NP"/>
        </w:rPr>
        <w:t>matplotlib inline</w:t>
      </w:r>
    </w:p>
    <w:p w14:paraId="70D1DB33" w14:textId="77777777" w:rsidR="009870B2" w:rsidRPr="009870B2" w:rsidRDefault="009870B2" w:rsidP="009870B2">
      <w:pPr>
        <w:rPr>
          <w:lang w:val="en-US" w:bidi="ne-NP"/>
        </w:rPr>
      </w:pPr>
    </w:p>
    <w:p w14:paraId="3DD33561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##  Define our dataset</w:t>
      </w:r>
    </w:p>
    <w:p w14:paraId="6AB39BD5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dataset = [</w:t>
      </w:r>
      <w:r w:rsidRPr="009870B2">
        <w:rPr>
          <w:rFonts w:cs="Mangal"/>
          <w:cs/>
          <w:lang w:val="en-US" w:bidi="ne-NP"/>
        </w:rPr>
        <w:t>11,10,12,14,12,15,14,13,15,102,12,14,17,19,107,10,13,12,14,12,108,12,11,14,13,15,10,15,12,10,14,13,15,10]</w:t>
      </w:r>
    </w:p>
    <w:p w14:paraId="076E332B" w14:textId="77777777" w:rsidR="009870B2" w:rsidRPr="009870B2" w:rsidRDefault="009870B2" w:rsidP="009870B2">
      <w:pPr>
        <w:rPr>
          <w:lang w:val="en-US" w:bidi="ne-NP"/>
        </w:rPr>
      </w:pPr>
    </w:p>
    <w:p w14:paraId="29ADA49B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plt.hist(dataset)</w:t>
      </w:r>
    </w:p>
    <w:p w14:paraId="059099B1" w14:textId="77777777" w:rsidR="009870B2" w:rsidRPr="009870B2" w:rsidRDefault="009870B2" w:rsidP="009870B2">
      <w:pPr>
        <w:rPr>
          <w:lang w:val="en-US" w:bidi="ne-NP"/>
        </w:rPr>
      </w:pPr>
    </w:p>
    <w:p w14:paraId="1764C470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outliers=[]</w:t>
      </w:r>
    </w:p>
    <w:p w14:paraId="0FD0CBD1" w14:textId="77777777" w:rsidR="009870B2" w:rsidRPr="009870B2" w:rsidRDefault="009870B2" w:rsidP="009870B2">
      <w:pPr>
        <w:rPr>
          <w:lang w:val="en-US" w:bidi="ne-NP"/>
        </w:rPr>
      </w:pPr>
    </w:p>
    <w:p w14:paraId="5827BD35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def detect_outliers(data):</w:t>
      </w:r>
    </w:p>
    <w:p w14:paraId="07928182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 xml:space="preserve"> threshold=</w:t>
      </w:r>
      <w:r w:rsidRPr="009870B2">
        <w:rPr>
          <w:rFonts w:cs="Mangal"/>
          <w:cs/>
          <w:lang w:val="en-US" w:bidi="ne-NP"/>
        </w:rPr>
        <w:t>3</w:t>
      </w:r>
      <w:r w:rsidRPr="009870B2">
        <w:rPr>
          <w:lang w:val="en-US" w:bidi="ne-NP"/>
        </w:rPr>
        <w:t xml:space="preserve"> ## </w:t>
      </w:r>
      <w:r w:rsidRPr="009870B2">
        <w:rPr>
          <w:rFonts w:cs="Mangal"/>
          <w:cs/>
          <w:lang w:val="en-US" w:bidi="ne-NP"/>
        </w:rPr>
        <w:t>3</w:t>
      </w:r>
      <w:r w:rsidRPr="009870B2">
        <w:rPr>
          <w:lang w:val="en-US" w:bidi="ne-NP"/>
        </w:rPr>
        <w:t xml:space="preserve"> std deviation</w:t>
      </w:r>
    </w:p>
    <w:p w14:paraId="1A7F173E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 xml:space="preserve">  mean=np.mean(data)</w:t>
      </w:r>
    </w:p>
    <w:p w14:paraId="18AB7626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 xml:space="preserve">  std=np.std(data)</w:t>
      </w:r>
    </w:p>
    <w:p w14:paraId="04E0545E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rFonts w:cs="Mangal"/>
          <w:cs/>
          <w:lang w:val="en-US" w:bidi="ne-NP"/>
        </w:rPr>
        <w:t xml:space="preserve">  </w:t>
      </w:r>
    </w:p>
    <w:p w14:paraId="2D115558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 xml:space="preserve">  for i in data:</w:t>
      </w:r>
    </w:p>
    <w:p w14:paraId="0D03D77B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 xml:space="preserve">    z_score=(i-mean)/std</w:t>
      </w:r>
    </w:p>
    <w:p w14:paraId="676E3A3C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lastRenderedPageBreak/>
        <w:t xml:space="preserve">    if np.abs(z_score)&gt; threshold:</w:t>
      </w:r>
    </w:p>
    <w:p w14:paraId="0ABD049D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 xml:space="preserve">      outliers.append(i)</w:t>
      </w:r>
    </w:p>
    <w:p w14:paraId="1066B555" w14:textId="77777777" w:rsidR="009870B2" w:rsidRPr="009870B2" w:rsidRDefault="009870B2" w:rsidP="009870B2">
      <w:pPr>
        <w:rPr>
          <w:lang w:val="en-US" w:bidi="ne-NP"/>
        </w:rPr>
      </w:pPr>
    </w:p>
    <w:p w14:paraId="4F473D7E" w14:textId="77777777" w:rsidR="009870B2" w:rsidRP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 xml:space="preserve">      return outliers</w:t>
      </w:r>
    </w:p>
    <w:p w14:paraId="7B0EECC7" w14:textId="77777777" w:rsidR="009870B2" w:rsidRPr="009870B2" w:rsidRDefault="009870B2" w:rsidP="009870B2">
      <w:pPr>
        <w:rPr>
          <w:lang w:val="en-US" w:bidi="ne-NP"/>
        </w:rPr>
      </w:pPr>
    </w:p>
    <w:p w14:paraId="069E7E9D" w14:textId="77777777" w:rsidR="009870B2" w:rsidRDefault="009870B2" w:rsidP="009870B2">
      <w:pPr>
        <w:rPr>
          <w:lang w:val="en-US" w:bidi="ne-NP"/>
        </w:rPr>
      </w:pPr>
      <w:r w:rsidRPr="009870B2">
        <w:rPr>
          <w:lang w:val="en-US" w:bidi="ne-NP"/>
        </w:rPr>
        <w:t>detect_outliers(dataset)</w:t>
      </w:r>
    </w:p>
    <w:p w14:paraId="5A1F8B27" w14:textId="77777777" w:rsidR="00AE175F" w:rsidRDefault="00AE175F" w:rsidP="009870B2">
      <w:pPr>
        <w:rPr>
          <w:lang w:val="en-US" w:bidi="ne-NP"/>
        </w:rPr>
      </w:pPr>
    </w:p>
    <w:p w14:paraId="1320E2E3" w14:textId="77777777" w:rsidR="00AE175F" w:rsidRDefault="00AE175F" w:rsidP="009870B2">
      <w:pPr>
        <w:rPr>
          <w:lang w:val="en-US" w:bidi="ne-NP"/>
        </w:rPr>
      </w:pPr>
      <w:r>
        <w:rPr>
          <w:lang w:val="en-US" w:bidi="ne-NP"/>
        </w:rPr>
        <w:t xml:space="preserve">Lab </w:t>
      </w:r>
    </w:p>
    <w:p w14:paraId="7A8415ED" w14:textId="684CF075" w:rsidR="00AE175F" w:rsidRDefault="00270DE6" w:rsidP="009870B2">
      <w:pPr>
        <w:rPr>
          <w:lang w:val="en-US" w:bidi="ne-NP"/>
        </w:rPr>
      </w:pPr>
      <w:hyperlink r:id="rId4" w:history="1">
        <w:r w:rsidRPr="00E71211">
          <w:rPr>
            <w:rStyle w:val="Hyperlink"/>
            <w:lang w:val="en-US" w:bidi="ne-NP"/>
          </w:rPr>
          <w:t>https://colab.research.google.com/drive/1ipruAQQN710_AsdhmS55amoPgMoEao8c</w:t>
        </w:r>
      </w:hyperlink>
    </w:p>
    <w:p w14:paraId="6E8AD3B2" w14:textId="77777777" w:rsidR="00270DE6" w:rsidRDefault="00270DE6" w:rsidP="009870B2">
      <w:pPr>
        <w:rPr>
          <w:lang w:val="en-US" w:bidi="ne-NP"/>
        </w:rPr>
      </w:pPr>
    </w:p>
    <w:p w14:paraId="249F563B" w14:textId="20148CB0" w:rsidR="00270DE6" w:rsidRPr="009870B2" w:rsidRDefault="00270DE6" w:rsidP="009870B2">
      <w:pPr>
        <w:rPr>
          <w:lang w:val="en-US" w:bidi="ne-NP"/>
        </w:rPr>
      </w:pPr>
      <w:r w:rsidRPr="00270DE6">
        <w:rPr>
          <w:lang w:val="en-US" w:bidi="ne-NP"/>
        </w:rPr>
        <w:lastRenderedPageBreak/>
        <w:drawing>
          <wp:inline distT="0" distB="0" distL="0" distR="0" wp14:anchorId="4F65FAE0" wp14:editId="7E4121B1">
            <wp:extent cx="5731510" cy="751776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1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C0B4E" w14:textId="77777777" w:rsidR="009870B2" w:rsidRPr="009870B2" w:rsidRDefault="009870B2" w:rsidP="009870B2">
      <w:pPr>
        <w:rPr>
          <w:lang w:val="en-US" w:bidi="ne-NP"/>
        </w:rPr>
      </w:pPr>
    </w:p>
    <w:p w14:paraId="10FA60A4" w14:textId="77777777" w:rsidR="009870B2" w:rsidRPr="009870B2" w:rsidRDefault="009870B2" w:rsidP="009870B2">
      <w:pPr>
        <w:rPr>
          <w:lang w:val="en-US" w:bidi="ne-NP"/>
        </w:rPr>
      </w:pPr>
    </w:p>
    <w:p w14:paraId="705A3AFB" w14:textId="77777777" w:rsidR="009870B2" w:rsidRPr="009870B2" w:rsidRDefault="009870B2" w:rsidP="009870B2">
      <w:pPr>
        <w:rPr>
          <w:lang w:val="en-US" w:bidi="ne-NP"/>
        </w:rPr>
      </w:pPr>
    </w:p>
    <w:p w14:paraId="5095B35B" w14:textId="77777777" w:rsidR="009870B2" w:rsidRPr="009870B2" w:rsidRDefault="009870B2" w:rsidP="009870B2">
      <w:pPr>
        <w:rPr>
          <w:lang w:val="en-US" w:bidi="ne-NP"/>
        </w:rPr>
      </w:pPr>
    </w:p>
    <w:p w14:paraId="190C8AAC" w14:textId="146E14EB" w:rsidR="00817494" w:rsidRDefault="00817494">
      <w:pPr>
        <w:rPr>
          <w:cs/>
          <w:lang w:val="en-US" w:bidi="ne-NP"/>
        </w:rPr>
      </w:pPr>
      <w:r>
        <w:rPr>
          <w:rFonts w:hint="cs"/>
          <w:cs/>
          <w:lang w:val="en-US" w:bidi="ne-NP"/>
        </w:rPr>
        <w:lastRenderedPageBreak/>
        <w:t xml:space="preserve">  </w:t>
      </w:r>
    </w:p>
    <w:p w14:paraId="3C43C97F" w14:textId="77777777" w:rsidR="00247363" w:rsidRDefault="00247363">
      <w:pPr>
        <w:rPr>
          <w:lang w:val="en-US"/>
        </w:rPr>
      </w:pPr>
    </w:p>
    <w:p w14:paraId="672A62AB" w14:textId="77777777" w:rsidR="00247363" w:rsidRPr="00375961" w:rsidRDefault="00247363">
      <w:pPr>
        <w:rPr>
          <w:lang w:val="en-US"/>
        </w:rPr>
      </w:pPr>
    </w:p>
    <w:sectPr w:rsidR="00247363" w:rsidRPr="003759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NbW0tDA0MDYzsTRS0lEKTi0uzszPAykwqgUAujh7NSwAAAA="/>
  </w:docVars>
  <w:rsids>
    <w:rsidRoot w:val="00F2684E"/>
    <w:rsid w:val="00247363"/>
    <w:rsid w:val="00261988"/>
    <w:rsid w:val="00270DE6"/>
    <w:rsid w:val="00304793"/>
    <w:rsid w:val="00375961"/>
    <w:rsid w:val="00493D5A"/>
    <w:rsid w:val="00534828"/>
    <w:rsid w:val="006D764E"/>
    <w:rsid w:val="006E3205"/>
    <w:rsid w:val="00817494"/>
    <w:rsid w:val="009870B2"/>
    <w:rsid w:val="00AE175F"/>
    <w:rsid w:val="00BE7B7E"/>
    <w:rsid w:val="00C95808"/>
    <w:rsid w:val="00D76FDD"/>
    <w:rsid w:val="00E93F2F"/>
    <w:rsid w:val="00F2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527DB"/>
  <w15:chartTrackingRefBased/>
  <w15:docId w15:val="{51384D15-9F36-4B85-A4F2-8963E5BBD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0D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colab.research.google.com/drive/1ipruAQQN710_AsdhmS55amoPgMoEao8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15</cp:revision>
  <dcterms:created xsi:type="dcterms:W3CDTF">2023-11-19T08:26:00Z</dcterms:created>
  <dcterms:modified xsi:type="dcterms:W3CDTF">2023-12-03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19T08:27:09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825a41b0-9eca-4910-b2ff-45947cee1c46</vt:lpwstr>
  </property>
  <property fmtid="{D5CDD505-2E9C-101B-9397-08002B2CF9AE}" pid="8" name="MSIP_Label_2a3a108f-898d-4589-9ebc-7ee3b46df9b8_ContentBits">
    <vt:lpwstr>0</vt:lpwstr>
  </property>
</Properties>
</file>